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1AA86" w14:textId="77777777" w:rsidR="001943C5" w:rsidRDefault="001943C5" w:rsidP="001943C5">
      <w:r>
        <w:t xml:space="preserve">import pandas as </w:t>
      </w:r>
      <w:proofErr w:type="gramStart"/>
      <w:r>
        <w:t>pd</w:t>
      </w:r>
      <w:proofErr w:type="gramEnd"/>
    </w:p>
    <w:p w14:paraId="3817BB89" w14:textId="77777777" w:rsidR="001943C5" w:rsidRDefault="001943C5" w:rsidP="001943C5"/>
    <w:p w14:paraId="01823CFB" w14:textId="77777777" w:rsidR="001943C5" w:rsidRDefault="001943C5" w:rsidP="001943C5">
      <w:r>
        <w:t># Read the first CSV file</w:t>
      </w:r>
    </w:p>
    <w:p w14:paraId="7C6A2439" w14:textId="77777777" w:rsidR="001943C5" w:rsidRDefault="001943C5" w:rsidP="001943C5">
      <w:r>
        <w:t xml:space="preserve">df1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 xml:space="preserve">('data.csv', </w:t>
      </w:r>
      <w:proofErr w:type="spellStart"/>
      <w:r>
        <w:t>low_memory</w:t>
      </w:r>
      <w:proofErr w:type="spellEnd"/>
      <w:r>
        <w:t>=False)</w:t>
      </w:r>
    </w:p>
    <w:p w14:paraId="0EFCA402" w14:textId="77777777" w:rsidR="001943C5" w:rsidRDefault="001943C5" w:rsidP="001943C5"/>
    <w:p w14:paraId="0D2CA524" w14:textId="77777777" w:rsidR="001943C5" w:rsidRDefault="001943C5" w:rsidP="001943C5">
      <w:r>
        <w:t># Read the second CSV file</w:t>
      </w:r>
    </w:p>
    <w:p w14:paraId="04C80357" w14:textId="77777777" w:rsidR="001943C5" w:rsidRDefault="001943C5" w:rsidP="001943C5">
      <w:r>
        <w:t xml:space="preserve">df2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 xml:space="preserve">('data2.csv', </w:t>
      </w:r>
      <w:proofErr w:type="spellStart"/>
      <w:r>
        <w:t>low_memory</w:t>
      </w:r>
      <w:proofErr w:type="spellEnd"/>
      <w:r>
        <w:t>=False)</w:t>
      </w:r>
    </w:p>
    <w:p w14:paraId="0834C8FF" w14:textId="77777777" w:rsidR="001943C5" w:rsidRDefault="001943C5" w:rsidP="001943C5"/>
    <w:p w14:paraId="6C0F8E70" w14:textId="77777777" w:rsidR="001943C5" w:rsidRDefault="001943C5" w:rsidP="001943C5">
      <w:r>
        <w:t xml:space="preserve"># Merge the two </w:t>
      </w:r>
      <w:proofErr w:type="spellStart"/>
      <w:r>
        <w:t>DataFrames</w:t>
      </w:r>
      <w:proofErr w:type="spellEnd"/>
    </w:p>
    <w:p w14:paraId="2BD85A8C" w14:textId="77777777" w:rsidR="001943C5" w:rsidRDefault="001943C5" w:rsidP="001943C5">
      <w:r>
        <w:t xml:space="preserve">merged = </w:t>
      </w:r>
      <w:proofErr w:type="spellStart"/>
      <w:proofErr w:type="gramStart"/>
      <w:r>
        <w:t>pd.merge</w:t>
      </w:r>
      <w:proofErr w:type="spellEnd"/>
      <w:proofErr w:type="gramEnd"/>
      <w:r>
        <w:t>(df1, df2, on=['column', 'price'], how='left')</w:t>
      </w:r>
    </w:p>
    <w:p w14:paraId="26166A14" w14:textId="77777777" w:rsidR="001943C5" w:rsidRDefault="001943C5" w:rsidP="001943C5"/>
    <w:p w14:paraId="44F0441A" w14:textId="77777777" w:rsidR="001943C5" w:rsidRDefault="001943C5" w:rsidP="001943C5">
      <w:r>
        <w:t>merged['postcode'] = merged['</w:t>
      </w:r>
      <w:proofErr w:type="spellStart"/>
      <w:r>
        <w:t>postcode_y</w:t>
      </w:r>
      <w:proofErr w:type="spellEnd"/>
      <w:r>
        <w:t>'</w:t>
      </w:r>
      <w:proofErr w:type="gramStart"/>
      <w:r>
        <w:t>].</w:t>
      </w:r>
      <w:proofErr w:type="spellStart"/>
      <w:r>
        <w:t>combine</w:t>
      </w:r>
      <w:proofErr w:type="gramEnd"/>
      <w:r>
        <w:t>_first</w:t>
      </w:r>
      <w:proofErr w:type="spellEnd"/>
      <w:r>
        <w:t>(merged['</w:t>
      </w:r>
      <w:proofErr w:type="spellStart"/>
      <w:r>
        <w:t>postcode_x</w:t>
      </w:r>
      <w:proofErr w:type="spellEnd"/>
      <w:r>
        <w:t>'])</w:t>
      </w:r>
    </w:p>
    <w:p w14:paraId="5071742F" w14:textId="77777777" w:rsidR="001943C5" w:rsidRDefault="001943C5" w:rsidP="001943C5">
      <w:r>
        <w:t xml:space="preserve">merged = </w:t>
      </w:r>
      <w:proofErr w:type="spellStart"/>
      <w:proofErr w:type="gramStart"/>
      <w:r>
        <w:t>merged.drop</w:t>
      </w:r>
      <w:proofErr w:type="spellEnd"/>
      <w:proofErr w:type="gramEnd"/>
      <w:r>
        <w:t>(columns=['</w:t>
      </w:r>
      <w:proofErr w:type="spellStart"/>
      <w:r>
        <w:t>postcode_x</w:t>
      </w:r>
      <w:proofErr w:type="spellEnd"/>
      <w:r>
        <w:t>', '</w:t>
      </w:r>
      <w:proofErr w:type="spellStart"/>
      <w:r>
        <w:t>postcode_y</w:t>
      </w:r>
      <w:proofErr w:type="spellEnd"/>
      <w:r>
        <w:t>'])</w:t>
      </w:r>
    </w:p>
    <w:p w14:paraId="2B8307A4" w14:textId="77777777" w:rsidR="001943C5" w:rsidRDefault="001943C5" w:rsidP="001943C5">
      <w:r>
        <w:t># Write the merged data to a new CSV file</w:t>
      </w:r>
    </w:p>
    <w:p w14:paraId="204C0E42" w14:textId="5CC8ECE0" w:rsidR="00B26447" w:rsidRDefault="001943C5" w:rsidP="001943C5">
      <w:proofErr w:type="spellStart"/>
      <w:r>
        <w:t>merged.to_</w:t>
      </w:r>
      <w:proofErr w:type="gramStart"/>
      <w:r>
        <w:t>csv</w:t>
      </w:r>
      <w:proofErr w:type="spellEnd"/>
      <w:r>
        <w:t>(</w:t>
      </w:r>
      <w:proofErr w:type="gramEnd"/>
      <w:r>
        <w:t>'merged.csv', index=False)</w:t>
      </w:r>
    </w:p>
    <w:p w14:paraId="70766E76" w14:textId="77777777" w:rsidR="001943C5" w:rsidRDefault="001943C5" w:rsidP="001943C5"/>
    <w:p w14:paraId="500E448C" w14:textId="1FAFDB0C" w:rsidR="001943C5" w:rsidRDefault="001943C5" w:rsidP="001943C5">
      <w:r>
        <w:rPr>
          <w:noProof/>
        </w:rPr>
        <w:drawing>
          <wp:inline distT="0" distB="0" distL="0" distR="0" wp14:anchorId="38732264" wp14:editId="18F718B8">
            <wp:extent cx="5731510" cy="25215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43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wMTQxNTUzNjA0MjdX0lEKTi0uzszPAykwrAUAOItutCwAAAA="/>
  </w:docVars>
  <w:rsids>
    <w:rsidRoot w:val="00CB40E9"/>
    <w:rsid w:val="001943C5"/>
    <w:rsid w:val="00B26447"/>
    <w:rsid w:val="00CB4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44676"/>
  <w15:chartTrackingRefBased/>
  <w15:docId w15:val="{F4E6390A-4AAE-4184-B96C-B2F79D43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6</Characters>
  <Application>Microsoft Office Word</Application>
  <DocSecurity>0</DocSecurity>
  <Lines>3</Lines>
  <Paragraphs>1</Paragraphs>
  <ScaleCrop>false</ScaleCrop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AN</dc:creator>
  <cp:keywords/>
  <dc:description/>
  <cp:lastModifiedBy>Aaron TAN</cp:lastModifiedBy>
  <cp:revision>2</cp:revision>
  <dcterms:created xsi:type="dcterms:W3CDTF">2023-04-13T06:37:00Z</dcterms:created>
  <dcterms:modified xsi:type="dcterms:W3CDTF">2023-04-13T06:39:00Z</dcterms:modified>
</cp:coreProperties>
</file>